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that your community could benefit from a neighbourhood watch that reports forest fires, or wildlife hunting in the reserve and the surrounding communitie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9% (30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 (7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 (25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37Z</dcterms:created>
  <dcterms:modified xsi:type="dcterms:W3CDTF">2024-02-21T03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